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p>
    <w:bookmarkStart w:id="21" w:name="cover-letter"/>
    <w:p>
      <w:pPr>
        <w:pStyle w:val="Heading2"/>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rPr>
          <w:bCs/>
          <w:b/>
        </w:rPr>
        <w:t xml:space="preserve">HR Department</w:t>
      </w:r>
      <w:r>
        <w:br/>
      </w:r>
      <w:r>
        <w:rPr>
          <w:bCs/>
          <w:b/>
        </w:rPr>
        <w:t xml:space="preserve">Myanmar Yangon School Administration</w:t>
      </w:r>
      <w:r>
        <w:br/>
      </w:r>
      <w:r>
        <w:rPr>
          <w:bCs/>
          <w:b/>
        </w:rPr>
        <w:t xml:space="preserve">[School Name]</w:t>
      </w:r>
      <w:r>
        <w:br/>
      </w:r>
      <w:r>
        <w:rPr>
          <w:bCs/>
          <w:b/>
        </w:rPr>
        <w:t xml:space="preserve">[School Address]</w:t>
      </w:r>
    </w:p>
    <w:bookmarkStart w:id="20" w:name="dear-hiring-committee"/>
    <w:p>
      <w:pPr>
        <w:pStyle w:val="Heading3"/>
      </w:pPr>
      <w:r>
        <w:t xml:space="preserve">Dear Hiring Committee,</w:t>
      </w:r>
    </w:p>
    <w:p>
      <w:pPr>
        <w:pStyle w:val="FirstParagraph"/>
      </w:pPr>
      <w:r>
        <w:t xml:space="preserve">I am writing to express my enthusiastic interest in the **School Counselor** position at [School Name] in **Myanmar Yangon**. As a dedicated professional with over [X years] of experience in educational counseling, I am eager to contribute my expertise to support students, educators, and families within this vibrant community. The opportunity to work as a **School Counselor** in **Myanmar Yangon** aligns perfectly with my passion for fostering academic success, personal growth, and mental well-being among students. I am confident that my background in counseling, cultural adaptability, and commitment to education will enable me to make meaningful contributions to your institution.</w:t>
      </w:r>
    </w:p>
    <w:p>
      <w:pPr>
        <w:pStyle w:val="BodyText"/>
      </w:pPr>
      <w:r>
        <w:t xml:space="preserve">Throughout my career as a **School Counselor**, I have focused on creating inclusive environments where students feel empowered to overcome challenges and reach their full potential. My work has centered on addressing academic, emotional, and social needs through individualized guidance, group workshops, and collaboration with teachers and parents. For instance, in my previous role at [Previous School Name], I developed a mentorship program that paired high school students with university volunteers to enhance career awareness and academic motivation. This initiative not only improved student engagement but also strengthened the connection between schools and local communities. I believe such experiences have prepared me to address the unique needs of students in **Myanmar Yangon**, where cultural diversity and evolving educational demands require innovative solutions.</w:t>
      </w:r>
    </w:p>
    <w:p>
      <w:pPr>
        <w:pStyle w:val="BodyText"/>
      </w:pPr>
      <w:r>
        <w:t xml:space="preserve">The **School Counselor** role in **Myanmar Yangon** presents an opportunity to work within a dynamic and culturally rich setting. I have researched the educational landscape of **Myanmar Yangon**, where schools are increasingly prioritizing holistic development while navigating challenges such as limited resources and diverse student populations. As a counselor, I understand the importance of tailoring support to align with local values and community expectations. For example, I have experience designing culturally responsive counseling strategies that respect traditional family structures while promoting modern mental health practices. This approach ensures that students receive guidance that is both relevant and respectful of their backgrounds.</w:t>
      </w:r>
    </w:p>
    <w:p>
      <w:pPr>
        <w:pStyle w:val="BodyText"/>
      </w:pPr>
      <w:r>
        <w:t xml:space="preserve">One of my core strengths as a **School Counselor** is my ability to build trust and rapport with students from all walks of life. I have worked with individuals facing academic pressures, social isolation, and personal crises, providing them with the tools to navigate these challenges. In [Previous School Name], I led workshops on stress management and emotional resilience, which were well-received by students and staff alike. These experiences have reinforced my belief that counseling is not just about solving problems but also about empowering students to become self-advocates. In **Myanmar Yangon**, I aim to replicate this impact by fostering a supportive environment where every student feels heard and valued.</w:t>
      </w:r>
    </w:p>
    <w:p>
      <w:pPr>
        <w:pStyle w:val="BodyText"/>
      </w:pPr>
      <w:r>
        <w:t xml:space="preserve">Additionally, I am deeply committed to professional growth and staying informed about best practices in counseling. I have participated in workshops on trauma-informed care, youth development, and inclusive education, which have enhanced my ability to serve diverse populations. As a **School Counselor** in **Myanmar Yangon**, I plan to collaborate with local organizations and educators to address systemic barriers that hinder student success. For example, I could help establish partnerships with NGOs focused on mental health awareness or create resources for families to better support their children’s educational journeys.</w:t>
      </w:r>
    </w:p>
    <w:p>
      <w:pPr>
        <w:pStyle w:val="BodyText"/>
      </w:pPr>
      <w:r>
        <w:t xml:space="preserve">What draws me most to the **School Counselor** role in **Myanmar Yangon** is the chance to contribute to a community that values education as a cornerstone of societal progress. I am particularly inspired by the resilience and determination of students in this region, who often balance academic aspirations with personal responsibilities. My goal is to provide them with the emotional and academic support they need to thrive. I am also eager to learn from the local culture and integrate its traditions into my counseling practices, ensuring that my work resonates deeply with the community.</w:t>
      </w:r>
    </w:p>
    <w:p>
      <w:pPr>
        <w:pStyle w:val="BodyText"/>
      </w:pPr>
      <w:r>
        <w:t xml:space="preserve">In closing, I would be honored to bring my skills as a **School Counselor** to [School Name] in **Myanmar Yangon**. I am confident that my experience, cultural sensitivity, and dedication to student success align with your mission. I would welcome the opportunity to discuss how my background can benefit your school and its students. Thank you for considering my application, and I look forward to the possibility of contributing to the growth of [School Name] in this meaningful way.</w:t>
      </w:r>
    </w:p>
    <w:p>
      <w:pPr>
        <w:pStyle w:val="BodyText"/>
      </w:pPr>
      <w:r>
        <w:t xml:space="preserve">Best regards,</w:t>
      </w:r>
      <w:r>
        <w:br/>
      </w:r>
      <w:r>
        <w:rPr>
          <w:bCs/>
          <w:b/>
        </w:rPr>
        <w:t xml:space="preserve">Your Name</w:t>
      </w:r>
      <w:r>
        <w:br/>
      </w:r>
      <w:r>
        <w:t xml:space="preserve">[Your Signature (if submitting a physical cop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dc:title>
  <dc:creator/>
  <dc:language>en</dc:language>
  <cp:keywords/>
  <dcterms:created xsi:type="dcterms:W3CDTF">2025-12-13T08:47:56Z</dcterms:created>
  <dcterms:modified xsi:type="dcterms:W3CDTF">2025-12-13T08:47:56Z</dcterms:modified>
</cp:coreProperties>
</file>

<file path=docProps/custom.xml><?xml version="1.0" encoding="utf-8"?>
<Properties xmlns="http://schemas.openxmlformats.org/officeDocument/2006/custom-properties" xmlns:vt="http://schemas.openxmlformats.org/officeDocument/2006/docPropsVTypes"/>
</file>